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</w:p>
    <w:bookmarkStart w:id="20" w:name="Xd6ba810f1a63171306c43b7064e24b86eeb1cb7"/>
    <w:p>
      <w:pPr>
        <w:pStyle w:val="Heading1"/>
      </w:pPr>
      <w:r>
        <w:t xml:space="preserve">Cover Letter for Electronics Engineer Position in the United States Chicago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</w:t>
      </w:r>
      <w:r>
        <w:br/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To the Hiring Manager,</w:t>
      </w:r>
    </w:p>
    <w:p>
      <w:pPr>
        <w:pStyle w:val="BodyText"/>
      </w:pPr>
      <w:r>
        <w:t xml:space="preserve">I am writing to express my enthusiastic interest in the Electronics Engineer position at your organization in the United States Chicago. As a highly motivated and technically proficient professional with a passion for innovation, I am eager to contribute my expertise in electronic systems design, circuit development, and emerging technologies to support your company’s mission of advancing cutting-edge solutions in this dynamic industry. The opportunity to work within the vibrant tech ecosystem of Chicago aligns perfectly with my career aspirations and technical background.</w:t>
      </w:r>
    </w:p>
    <w:p>
      <w:pPr>
        <w:pStyle w:val="BodyText"/>
      </w:pPr>
      <w:r>
        <w:t xml:space="preserve">With over [X years] of experience in electronics engineering, I have developed a strong foundation in designing, testing, and optimizing electronic systems for diverse applications. My academic training at [Your University] in [Your Degree] equipped me with a deep understanding of analog and digital circuit design, embedded systems, and signal processing. Additionally, my hands-on experience at [Previous Company/Organization] allowed me to refine my skills in project management, cross-functional collaboration, and problem-solving under tight deadlines. I am particularly proud of my work on [specific project or achievement], which involved [briefly describe the project and its impact]. This experience not only honed my technical abilities but also reinforced my commitment to delivering reliable, scalable solutions.</w:t>
      </w:r>
    </w:p>
    <w:p>
      <w:pPr>
        <w:pStyle w:val="BodyText"/>
      </w:pPr>
      <w:r>
        <w:t xml:space="preserve">What excites me most about the Electronics Engineer role in Chicago is the chance to contribute to a company that values innovation and excellence. The United States, particularly Chicago, has long been a hub for technological advancement and entrepreneurship. As an electronics engineer, I am deeply inspired by the city’s growing emphasis on smart infrastructure, renewable energy systems, and next-generation communication technologies. I believe my background in [specific area of expertise, e.g., IoT devices, power electronics] positions me to make meaningful contributions to your team while also benefiting from the collaborative and forward-thinking environment that Chicago offers.</w:t>
      </w:r>
    </w:p>
    <w:p>
      <w:pPr>
        <w:pStyle w:val="BodyText"/>
      </w:pPr>
      <w:r>
        <w:t xml:space="preserve">Throughout my career, I have consistently demonstrated a dedication to precision and quality. For example, during my time at [Previous Company], I led the development of a low-power sensor network that improved energy efficiency by 30% in industrial applications. This project required meticulous attention to detail, as well as the ability to translate complex technical requirements into functional designs. I also have extensive experience with industry-standard tools such as [mention software like MATLAB, SPICE, or CAD programs], which I use to simulate and validate circuit performance before prototyping. My ability to analyze data, troubleshoot issues, and communicate findings effectively has been instrumental in driving successful project outcomes.</w:t>
      </w:r>
    </w:p>
    <w:p>
      <w:pPr>
        <w:pStyle w:val="BodyText"/>
      </w:pPr>
      <w:r>
        <w:t xml:space="preserve">In addition to my technical skills, I bring a strong work ethic and a collaborative mindset. I thrive in team environments where ideas are shared freely and challenges are tackled collectively. During my tenure at [Previous Company], I worked closely with mechanical engineers, software developers, and product managers to ensure seamless integration of hardware and software components. This cross-disciplinary approach has allowed me to gain a holistic perspective on system design, which is critical in today’s interconnected technological landscape. I am also committed to continuous learning and staying updated on the latest advancements in electronics engineering through professional development courses, industry conferences, and networking opportunities.</w:t>
      </w:r>
    </w:p>
    <w:p>
      <w:pPr>
        <w:pStyle w:val="BodyText"/>
      </w:pPr>
      <w:r>
        <w:t xml:space="preserve">Chicago’s unique blend of tradition and innovation makes it an ideal location for someone like me to grow professionally. The city’s thriving tech scene, home to companies like [mention local tech firms or startups if applicable], offers a wealth of opportunities to collaborate with industry leaders and contribute to groundbreaking projects. I am particularly interested in how your organization is leveraging electronics engineering to address challenges in [specific industry or technology, e.g., sustainable energy, automation, or telecommunications]. I am confident that my technical expertise, combined with my passion for solving real-world problems, would make me a valuable asset to your team.</w:t>
      </w:r>
    </w:p>
    <w:p>
      <w:pPr>
        <w:pStyle w:val="BodyText"/>
      </w:pPr>
      <w:r>
        <w:t xml:space="preserve">I am eager to bring my skills and experience to a forward-thinking organization in the United States Chicago. I would welcome the opportunity to discuss how my background aligns with your needs and how I can contribute to your company’s continued success. Thank you for considering my application. I look forward to the possibility of working together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over letter is tailored for the United States Chicago electronics engineering job market. Customize [bracketed sections] with your personal details and specific company inform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Electronics Engineer</dc:title>
  <dc:creator/>
  <dc:language>en</dc:language>
  <cp:keywords/>
  <dcterms:created xsi:type="dcterms:W3CDTF">2026-07-20T23:00:13Z</dcterms:created>
  <dcterms:modified xsi:type="dcterms:W3CDTF">2026-07-20T23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